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cb5494f8372996c6c36ba43816accb6eb9b13f"/>
      <w:r>
        <w:rPr>
          <w:b/>
        </w:rPr>
        <w:t xml:space="preserve">ПРОТОКОЛ ЕЛЕКТРОННОГО АУКЦІОНУ № GFD001-UA-20230124-849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3N022002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 69/2007, що укладений з фізичною особою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 69/2007, що укладений з фізичною особою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7 087 473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708 747,37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4.02.2023 16:20:3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КЦІОНЕРНЕ ТОВАРИСТВО «МЕГАБАНК»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КЦІОНЕРНЕ ТОВАРИСТВО «МЕГАБАНК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4:55:59Z</dcterms:created>
  <dcterms:modified xsi:type="dcterms:W3CDTF">2024-05-03T04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